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b33e027735a549ae85b26410052ecbf28d9a295"/>
    <w:p>
      <w:pPr>
        <w:pStyle w:val="Heading1"/>
      </w:pPr>
      <w:r>
        <w:t xml:space="preserve">Title: Eagle One - Mid Q2 2019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" cy="2381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2"/>
              <w:jc w:val="left"/>
            </w:pPr>
            <w:bookmarkStart w:id="23" w:name="X6f7a0b62f7565b4b09c9314bfb28f29830b7627"/>
            <w:r>
              <w:rPr>
                <w:b/>
                <w:bCs/>
              </w:rPr>
              <w:t xml:space="preserve">Aspirations - May 2019</w:t>
            </w:r>
            <w:bookmarkEnd w:id="23"/>
          </w:p>
          <w:p>
            <w:pPr>
              <w:jc w:val="left"/>
            </w:pPr>
            <w:r>
              <w:t xml:space="preserve">Freshsales 21 May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17"/>
        <w:gridCol w:w="1753"/>
        <w:gridCol w:w="2423"/>
        <w:gridCol w:w="28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orgs/freshdesk/people/sivakumar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a Reddy SV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8" w:name="Xdd3ae9742739f713985a19ae9e5cba97396659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(till n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(99.99%) - Based on updates.freshsales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(&lt;9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ms</w:t>
            </w:r>
          </w:p>
        </w:tc>
        <w:tc>
          <w:tcPr/>
          <w:p>
            <w:pPr>
              <w:jc w:val="left"/>
            </w:pPr>
            <w:r>
              <w:t xml:space="preserve">131ms</w:t>
            </w:r>
          </w:p>
        </w:tc>
        <w:tc>
          <w:tcPr/>
          <w:p>
            <w:pPr>
              <w:jc w:val="left"/>
            </w:pPr>
            <w:r>
              <w:t xml:space="preserve">135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(k) / 41.1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3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K (redshift 38k reserved)</w:t>
            </w:r>
          </w:p>
        </w:tc>
      </w:tr>
    </w:tbl>
    <w:bookmarkEnd w:id="28"/>
    <w:p>
      <w:pPr>
        <w:pStyle w:val="BodyText"/>
      </w:pPr>
      <w:r>
        <w:br/>
      </w:r>
    </w:p>
    <w:bookmarkStart w:id="30" w:name="X9fa6ab5f61423b16741a3501e0850d23dfe8dfd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9">
        <w:r>
          <w:rPr>
            <w:rStyle w:val="Hyperlink"/>
          </w:rPr>
          <w:t xml:space="preserve">DevOps - Q2 2019 Aspirations</w:t>
        </w:r>
      </w:hyperlink>
    </w:p>
    <w:bookmarkEnd w:id="30"/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reate a new stack for Freshsales Dedupe in staging and prod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freshworks.freshrelease.com/issues/FSALES-971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reate Australia Stack 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freshworks.freshrelease.com/issues/FSALES-801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reddy deal insights - Infra setup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freshworks.freshrelease.com/issues/FSALES-1057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VAPT test stack creation in staging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freshworks.freshrelease.com/issues/FSALES-1067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ySQL upgrade 5.7.23 (DevOps)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https://freshworks.freshrelease.com/issues/FSALES-768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ocker support for fs-dedupe and elasticsearch services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freshworks.freshrelease.com/issues/FSALES-782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igrate G+ to G sign-in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freshworks.freshrelease.com/issues/FSALES-762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sbot Redis Wrapper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freshworks.freshrelease.com/issues/FSALES-827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S cluster - move to instance 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issues/FSALES-9906</w:t>
              </w:r>
            </w:hyperlink>
          </w:p>
        </w:tc>
      </w:tr>
    </w:tbl>
    <w:p>
      <w:pPr>
        <w:pStyle w:val="BodyText"/>
      </w:pPr>
      <w:r>
        <w:br/>
      </w:r>
    </w:p>
    <w:bookmarkStart w:id="48" w:name="EagleOneMidQ22019Aspirations-TechDebts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4157"/>
      </w:tblGrid>
      <w:tr>
        <w:tc>
          <w:tcPr/>
          <w:p>
            <w:pPr>
              <w:pStyle w:val="Compact"/>
              <w:jc w:val="left"/>
            </w:pPr>
            <w:r>
              <w:t xml:space="preserve">Item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 cluster - move to instance store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4933950" cy="1717312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3950" cy="1717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drawing>
                <wp:inline>
                  <wp:extent cx="5229225" cy="2014876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9225" cy="2014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ddc237cc739fe2b154bb72d50852dd8c6934c7d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service degraded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passenger processes in general application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y in real time 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 giving read time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49"/>
    <w:p>
      <w:pPr>
        <w:pStyle w:val="BodyText"/>
      </w:pPr>
      <w:r>
        <w:br/>
      </w:r>
    </w:p>
    <w:bookmarkStart w:id="54" w:name="X9fb48599291fbe9a4523f6ebe5593e41ba17a6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kiq redesign according to queue prioritie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issues/FSALES-767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reddy deal insights - Infra setup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freshworks.freshrelease.com/issues/FSALES-1057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tags for aws resource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issues/FSALES-1050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se connection pool for redis connection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issues/FSALES-847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Haproxy level block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issues/FSALES-804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eshp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60" w:name="X92f1a968481c67f156085b09232970ffb1498bb"/>
    <w:p>
      <w:pPr>
        <w:pStyle w:val="Heading2"/>
      </w:pPr>
      <w:r>
        <w:rPr>
          <w:b/>
          <w:bCs/>
        </w:rPr>
        <w:t xml:space="preserve">Stretch goa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ise the database migrations for shard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issues/FSALES-773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use respective users while accessing db from app</w:t>
            </w:r>
          </w:p>
        </w:tc>
        <w:tc>
          <w:tcPr/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https://freshworks.freshrelease.com/issues/FSALES-771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ting SUDO Access to app user in EC2 instances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freshworks.freshrelease.com/issues/FSALES-762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to sidekiq pro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freshworks.freshrelease.com/issues/FSALES-990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ting production layers</w:t>
            </w:r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https://freshworks.freshrelease.com/issues/FSALES-768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optimis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ng deployment key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0d4c312362c4067a73280d661e1b1f1b3017703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f24dd78c3ac73da88974aaced224b803fc4a4d0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9" Target="https://confluence.freshworks.com/display/freshsales/DevOps+-+Q2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3" Target="https://confluence.freshworks.com/display/~sivakumar.muthuchamy" TargetMode="External" /><Relationship Type="http://schemas.openxmlformats.org/officeDocument/2006/relationships/hyperlink" Id="rId51" Target="https://freshworks.freshrelease.com/FSALES/issues/FSALES-10503" TargetMode="External" /><Relationship Type="http://schemas.openxmlformats.org/officeDocument/2006/relationships/hyperlink" Id="rId35" Target="https://freshworks.freshrelease.com/FSALES/issues/FSALES-10579" TargetMode="External" /><Relationship Type="http://schemas.openxmlformats.org/officeDocument/2006/relationships/hyperlink" Id="rId36" Target="https://freshworks.freshrelease.com/FSALES/issues/FSALES-10676" TargetMode="External" /><Relationship Type="http://schemas.openxmlformats.org/officeDocument/2006/relationships/hyperlink" Id="rId57" Target="https://freshworks.freshrelease.com/FSALES/issues/FSALES-7626" TargetMode="External" /><Relationship Type="http://schemas.openxmlformats.org/officeDocument/2006/relationships/hyperlink" Id="rId34" Target="https://freshworks.freshrelease.com/FSALES/issues/FSALES-8017" TargetMode="External" /><Relationship Type="http://schemas.openxmlformats.org/officeDocument/2006/relationships/hyperlink" Id="rId40" Target="https://freshworks.freshrelease.com/FSALES/issues/FSALES-8279" TargetMode="External" /><Relationship Type="http://schemas.openxmlformats.org/officeDocument/2006/relationships/hyperlink" Id="rId58" Target="https://freshworks.freshrelease.com/FSALES/issues/FSALES-9905" TargetMode="External" /><Relationship Type="http://schemas.openxmlformats.org/officeDocument/2006/relationships/hyperlink" Id="rId41" Target="https://freshworks.freshrelease.com/FSALES/issues/FSALES-9906" TargetMode="External" /><Relationship Type="http://schemas.openxmlformats.org/officeDocument/2006/relationships/hyperlink" Id="rId39" Target="https://freshworks.freshrelease.com/issues/FSALES-7628" TargetMode="External" /><Relationship Type="http://schemas.openxmlformats.org/officeDocument/2006/relationships/hyperlink" Id="rId50" Target="https://freshworks.freshrelease.com/issues/FSALES-7675" TargetMode="External" /><Relationship Type="http://schemas.openxmlformats.org/officeDocument/2006/relationships/hyperlink" Id="rId37" Target="https://freshworks.freshrelease.com/issues/FSALES-7682" TargetMode="External" /><Relationship Type="http://schemas.openxmlformats.org/officeDocument/2006/relationships/hyperlink" Id="rId59" Target="https://freshworks.freshrelease.com/issues/FSALES-7687" TargetMode="External" /><Relationship Type="http://schemas.openxmlformats.org/officeDocument/2006/relationships/hyperlink" Id="rId56" Target="https://freshworks.freshrelease.com/issues/FSALES-7715" TargetMode="External" /><Relationship Type="http://schemas.openxmlformats.org/officeDocument/2006/relationships/hyperlink" Id="rId55" Target="https://freshworks.freshrelease.com/issues/FSALES-7734" TargetMode="External" /><Relationship Type="http://schemas.openxmlformats.org/officeDocument/2006/relationships/hyperlink" Id="rId38" Target="https://freshworks.freshrelease.com/issues/FSALES-7822" TargetMode="External" /><Relationship Type="http://schemas.openxmlformats.org/officeDocument/2006/relationships/hyperlink" Id="rId53" Target="https://freshworks.freshrelease.com/issues/FSALES-8041" TargetMode="External" /><Relationship Type="http://schemas.openxmlformats.org/officeDocument/2006/relationships/hyperlink" Id="rId52" Target="https://freshworks.freshrelease.com/issues/FSALES-8472" TargetMode="External" /><Relationship Type="http://schemas.openxmlformats.org/officeDocument/2006/relationships/hyperlink" Id="rId32" Target="https://freshworks.freshrelease.com/issues/FSALES-9716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nfluence.freshworks.com/display/freshsales/DevOps+-+Q2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3" Target="https://confluence.freshworks.com/display/~sivakumar.muthuchamy" TargetMode="External" /><Relationship Type="http://schemas.openxmlformats.org/officeDocument/2006/relationships/hyperlink" Id="rId51" Target="https://freshworks.freshrelease.com/FSALES/issues/FSALES-10503" TargetMode="External" /><Relationship Type="http://schemas.openxmlformats.org/officeDocument/2006/relationships/hyperlink" Id="rId35" Target="https://freshworks.freshrelease.com/FSALES/issues/FSALES-10579" TargetMode="External" /><Relationship Type="http://schemas.openxmlformats.org/officeDocument/2006/relationships/hyperlink" Id="rId36" Target="https://freshworks.freshrelease.com/FSALES/issues/FSALES-10676" TargetMode="External" /><Relationship Type="http://schemas.openxmlformats.org/officeDocument/2006/relationships/hyperlink" Id="rId57" Target="https://freshworks.freshrelease.com/FSALES/issues/FSALES-7626" TargetMode="External" /><Relationship Type="http://schemas.openxmlformats.org/officeDocument/2006/relationships/hyperlink" Id="rId34" Target="https://freshworks.freshrelease.com/FSALES/issues/FSALES-8017" TargetMode="External" /><Relationship Type="http://schemas.openxmlformats.org/officeDocument/2006/relationships/hyperlink" Id="rId40" Target="https://freshworks.freshrelease.com/FSALES/issues/FSALES-8279" TargetMode="External" /><Relationship Type="http://schemas.openxmlformats.org/officeDocument/2006/relationships/hyperlink" Id="rId58" Target="https://freshworks.freshrelease.com/FSALES/issues/FSALES-9905" TargetMode="External" /><Relationship Type="http://schemas.openxmlformats.org/officeDocument/2006/relationships/hyperlink" Id="rId41" Target="https://freshworks.freshrelease.com/FSALES/issues/FSALES-9906" TargetMode="External" /><Relationship Type="http://schemas.openxmlformats.org/officeDocument/2006/relationships/hyperlink" Id="rId39" Target="https://freshworks.freshrelease.com/issues/FSALES-7628" TargetMode="External" /><Relationship Type="http://schemas.openxmlformats.org/officeDocument/2006/relationships/hyperlink" Id="rId50" Target="https://freshworks.freshrelease.com/issues/FSALES-7675" TargetMode="External" /><Relationship Type="http://schemas.openxmlformats.org/officeDocument/2006/relationships/hyperlink" Id="rId37" Target="https://freshworks.freshrelease.com/issues/FSALES-7682" TargetMode="External" /><Relationship Type="http://schemas.openxmlformats.org/officeDocument/2006/relationships/hyperlink" Id="rId59" Target="https://freshworks.freshrelease.com/issues/FSALES-7687" TargetMode="External" /><Relationship Type="http://schemas.openxmlformats.org/officeDocument/2006/relationships/hyperlink" Id="rId56" Target="https://freshworks.freshrelease.com/issues/FSALES-7715" TargetMode="External" /><Relationship Type="http://schemas.openxmlformats.org/officeDocument/2006/relationships/hyperlink" Id="rId55" Target="https://freshworks.freshrelease.com/issues/FSALES-7734" TargetMode="External" /><Relationship Type="http://schemas.openxmlformats.org/officeDocument/2006/relationships/hyperlink" Id="rId38" Target="https://freshworks.freshrelease.com/issues/FSALES-7822" TargetMode="External" /><Relationship Type="http://schemas.openxmlformats.org/officeDocument/2006/relationships/hyperlink" Id="rId53" Target="https://freshworks.freshrelease.com/issues/FSALES-8041" TargetMode="External" /><Relationship Type="http://schemas.openxmlformats.org/officeDocument/2006/relationships/hyperlink" Id="rId52" Target="https://freshworks.freshrelease.com/issues/FSALES-8472" TargetMode="External" /><Relationship Type="http://schemas.openxmlformats.org/officeDocument/2006/relationships/hyperlink" Id="rId32" Target="https://freshworks.freshrelease.com/issues/FSALES-9716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16Z</dcterms:created>
  <dcterms:modified xsi:type="dcterms:W3CDTF">2024-02-16T2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